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7BE9" w:rsidRPr="00AA7BE9" w:rsidRDefault="00AA7BE9" w:rsidP="00AA7BE9">
      <w:pPr>
        <w:jc w:val="center"/>
        <w:rPr>
          <w:rFonts w:ascii="Arial" w:hAnsi="Arial" w:cs="Arial"/>
          <w:color w:val="000000"/>
          <w:sz w:val="24"/>
          <w:szCs w:val="20"/>
        </w:rPr>
      </w:pPr>
      <w:r w:rsidRPr="00AA7BE9">
        <w:rPr>
          <w:rFonts w:ascii="Arial" w:hAnsi="Arial" w:cs="Arial"/>
          <w:b/>
          <w:color w:val="000000"/>
          <w:sz w:val="24"/>
          <w:szCs w:val="20"/>
          <w:shd w:val="clear" w:color="auto" w:fill="FFFFFF"/>
        </w:rPr>
        <w:t>Итоговый </w:t>
      </w:r>
      <w:r w:rsidRPr="00AA7BE9">
        <w:rPr>
          <w:rStyle w:val="a3"/>
          <w:rFonts w:ascii="Arial" w:hAnsi="Arial" w:cs="Arial"/>
          <w:b/>
          <w:i w:val="0"/>
          <w:iCs w:val="0"/>
          <w:color w:val="000000"/>
          <w:sz w:val="24"/>
          <w:szCs w:val="20"/>
          <w:shd w:val="clear" w:color="auto" w:fill="FFFFFF"/>
        </w:rPr>
        <w:t>протокол</w:t>
      </w:r>
      <w:r w:rsidRPr="00AA7BE9">
        <w:rPr>
          <w:rFonts w:ascii="Arial" w:hAnsi="Arial" w:cs="Arial"/>
          <w:b/>
          <w:color w:val="000000"/>
          <w:sz w:val="24"/>
          <w:szCs w:val="20"/>
          <w:shd w:val="clear" w:color="auto" w:fill="FFFFFF"/>
        </w:rPr>
        <w:t> турнира "Битва за Воронеж" </w:t>
      </w:r>
      <w:r w:rsidRPr="00AA7BE9">
        <w:rPr>
          <w:rFonts w:ascii="Arial" w:hAnsi="Arial" w:cs="Arial"/>
          <w:b/>
          <w:color w:val="000000"/>
          <w:sz w:val="24"/>
          <w:szCs w:val="20"/>
        </w:rPr>
        <w:br/>
      </w:r>
      <w:r w:rsidRPr="00AA7BE9">
        <w:rPr>
          <w:rFonts w:ascii="Arial" w:hAnsi="Arial" w:cs="Arial"/>
          <w:b/>
          <w:color w:val="000000"/>
          <w:sz w:val="24"/>
          <w:szCs w:val="20"/>
          <w:shd w:val="clear" w:color="auto" w:fill="FFFFFF"/>
        </w:rPr>
        <w:t>по гиревому полумарафону. </w:t>
      </w:r>
      <w:r w:rsidRPr="00AA7BE9">
        <w:rPr>
          <w:rFonts w:ascii="Arial" w:hAnsi="Arial" w:cs="Arial"/>
          <w:b/>
          <w:color w:val="000000"/>
          <w:sz w:val="24"/>
          <w:szCs w:val="20"/>
        </w:rPr>
        <w:br/>
      </w:r>
      <w:r w:rsidRPr="00AA7BE9">
        <w:rPr>
          <w:rFonts w:ascii="Arial" w:hAnsi="Arial" w:cs="Arial"/>
          <w:b/>
          <w:color w:val="000000"/>
          <w:sz w:val="24"/>
          <w:szCs w:val="20"/>
          <w:shd w:val="clear" w:color="auto" w:fill="FFFFFF"/>
        </w:rPr>
        <w:t>Длинный цикл/30 минут.Воронеж.05.05.18.</w:t>
      </w:r>
      <w:r w:rsidRPr="00AA7BE9">
        <w:rPr>
          <w:rFonts w:ascii="Arial" w:hAnsi="Arial" w:cs="Arial"/>
          <w:color w:val="000000"/>
          <w:sz w:val="24"/>
          <w:szCs w:val="20"/>
          <w:shd w:val="clear" w:color="auto" w:fill="FFFFFF"/>
        </w:rPr>
        <w:t> </w:t>
      </w:r>
      <w:r w:rsidRPr="00AA7BE9">
        <w:rPr>
          <w:rFonts w:ascii="Arial" w:hAnsi="Arial" w:cs="Arial"/>
          <w:color w:val="000000"/>
          <w:sz w:val="24"/>
          <w:szCs w:val="20"/>
        </w:rPr>
        <w:br/>
      </w:r>
    </w:p>
    <w:p w:rsidR="00AA7BE9" w:rsidRPr="00AA7BE9" w:rsidRDefault="00AA7BE9" w:rsidP="00AA7BE9">
      <w:pPr>
        <w:pStyle w:val="a4"/>
        <w:numPr>
          <w:ilvl w:val="0"/>
          <w:numId w:val="1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A7BE9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PRO</w:t>
      </w:r>
      <w:r>
        <w:rPr>
          <w:rFonts w:ascii="Arial" w:hAnsi="Arial" w:cs="Arial"/>
          <w:b/>
          <w:color w:val="000000"/>
          <w:sz w:val="20"/>
          <w:szCs w:val="20"/>
          <w:shd w:val="clear" w:color="auto" w:fill="FFFFFF"/>
          <w:lang w:val="en-US"/>
        </w:rPr>
        <w:t xml:space="preserve"> </w:t>
      </w:r>
      <w:r w:rsidRPr="00AA7BE9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(32 кг).90 кг.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  <w:t>1.Козельский Константин-265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t>( МС)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  <w:t>2.Гамаюнов Артём-210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t>(КМС)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  <w:t>3.Можаров Александр-202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t>(КМС)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</w:r>
    </w:p>
    <w:p w:rsidR="00AA7BE9" w:rsidRPr="00AA7BE9" w:rsidRDefault="00AA7BE9" w:rsidP="00AA7BE9">
      <w:pPr>
        <w:pStyle w:val="a4"/>
        <w:numPr>
          <w:ilvl w:val="0"/>
          <w:numId w:val="1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proofErr w:type="spellStart"/>
      <w:r w:rsidRPr="00AA7BE9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Аматоры</w:t>
      </w:r>
      <w:proofErr w:type="spellEnd"/>
      <w:r>
        <w:rPr>
          <w:rFonts w:ascii="Arial" w:hAnsi="Arial" w:cs="Arial"/>
          <w:b/>
          <w:color w:val="000000"/>
          <w:sz w:val="20"/>
          <w:szCs w:val="20"/>
          <w:shd w:val="clear" w:color="auto" w:fill="FFFFFF"/>
          <w:lang w:val="en-US"/>
        </w:rPr>
        <w:t xml:space="preserve"> </w:t>
      </w:r>
      <w:r w:rsidRPr="00AA7BE9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(24 кг).100 кг. </w:t>
      </w:r>
      <w:r w:rsidRPr="00AA7BE9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br/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t>1.Мережко Алексей-302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  <w:t>2.Можаров Александр-271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</w:r>
      <w:bookmarkStart w:id="0" w:name="_GoBack"/>
      <w:bookmarkEnd w:id="0"/>
    </w:p>
    <w:p w:rsidR="00AA7BE9" w:rsidRPr="00AA7BE9" w:rsidRDefault="00AA7BE9" w:rsidP="00AA7BE9">
      <w:pPr>
        <w:pStyle w:val="a4"/>
        <w:numPr>
          <w:ilvl w:val="0"/>
          <w:numId w:val="1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A7BE9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Мастера.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  <w:t>50 кг( М4)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  <w:t>1.Грачёв Николай-334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  <w:t>80 кг(М3)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  <w:t>1.Кузнецов Юрий-519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  <w:t>80 кг.(М4)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  <w:t>1.Соловьёв Алексей-413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  <w:t>90 кг( М5)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  <w:t>1.Чемикосов Виктор-373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</w:r>
    </w:p>
    <w:p w:rsidR="00AA7BE9" w:rsidRPr="00AA7BE9" w:rsidRDefault="00AA7BE9" w:rsidP="00AA7BE9">
      <w:pPr>
        <w:pStyle w:val="a4"/>
        <w:numPr>
          <w:ilvl w:val="0"/>
          <w:numId w:val="1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A7BE9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Женщины.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  <w:t>60 кг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(</w:t>
      </w:r>
      <w:proofErr w:type="spellStart"/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t>Аматоры</w:t>
      </w:r>
      <w:proofErr w:type="spellEnd"/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t>)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  <w:t>1.Архипова Анна-436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  <w:t>60 кг(М2,Рывок)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  <w:t>1.Левандовска Анна-471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</w:r>
    </w:p>
    <w:p w:rsidR="00A9447B" w:rsidRDefault="00AA7BE9" w:rsidP="00AA7BE9">
      <w:pPr>
        <w:pStyle w:val="a4"/>
        <w:numPr>
          <w:ilvl w:val="0"/>
          <w:numId w:val="1"/>
        </w:numPr>
      </w:pPr>
      <w:r w:rsidRPr="00AA7BE9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Абсолютное первенство.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  <w:t>1.Козельский Константин-265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  <w:t>2. Гамаюнов Артём-210 </w:t>
      </w:r>
      <w:r w:rsidRPr="00AA7BE9">
        <w:rPr>
          <w:rFonts w:ascii="Arial" w:hAnsi="Arial" w:cs="Arial"/>
          <w:color w:val="000000"/>
          <w:sz w:val="20"/>
          <w:szCs w:val="20"/>
          <w:shd w:val="clear" w:color="auto" w:fill="FFFFFF"/>
        </w:rPr>
        <w:br/>
        <w:t>3.Можаров Александр-202</w:t>
      </w:r>
    </w:p>
    <w:sectPr w:rsidR="00A9447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83639A"/>
    <w:multiLevelType w:val="hybridMultilevel"/>
    <w:tmpl w:val="FF864E9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zM0Mbc0NzIFcpR0lIJTi4sz8/NACgxrARLXjTksAAAA"/>
  </w:docVars>
  <w:rsids>
    <w:rsidRoot w:val="00CF16B7"/>
    <w:rsid w:val="00A67FFA"/>
    <w:rsid w:val="00AA7BE9"/>
    <w:rsid w:val="00CF16B7"/>
    <w:rsid w:val="00F77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E58AAA9-DF22-41A0-AF81-8672E0C4C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AA7BE9"/>
    <w:rPr>
      <w:i/>
      <w:iCs/>
    </w:rPr>
  </w:style>
  <w:style w:type="paragraph" w:styleId="a4">
    <w:name w:val="List Paragraph"/>
    <w:basedOn w:val="a"/>
    <w:uiPriority w:val="34"/>
    <w:qFormat/>
    <w:rsid w:val="00AA7B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5</Words>
  <Characters>548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dc:description/>
  <cp:lastModifiedBy>1</cp:lastModifiedBy>
  <cp:revision>2</cp:revision>
  <dcterms:created xsi:type="dcterms:W3CDTF">2018-07-24T00:35:00Z</dcterms:created>
  <dcterms:modified xsi:type="dcterms:W3CDTF">2018-07-24T00:37:00Z</dcterms:modified>
</cp:coreProperties>
</file>